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10FACF" w14:textId="6923F468" w:rsidR="00970AF2" w:rsidRDefault="00970AF2" w:rsidP="00E723F5">
      <w:pPr>
        <w:spacing w:line="240" w:lineRule="auto"/>
        <w:contextualSpacing/>
        <w:rPr>
          <w:rFonts w:ascii="Times New Roman" w:hAnsi="Times New Roman" w:cs="Times New Roman"/>
          <w:b/>
          <w:sz w:val="28"/>
          <w:szCs w:val="28"/>
        </w:rPr>
      </w:pPr>
      <w:r>
        <w:rPr>
          <w:noProof/>
        </w:rPr>
        <w:drawing>
          <wp:inline distT="0" distB="0" distL="0" distR="0" wp14:anchorId="15FD53E9" wp14:editId="3288BFCD">
            <wp:extent cx="2587752" cy="841248"/>
            <wp:effectExtent l="0" t="0" r="0" b="0"/>
            <wp:docPr id="1" name="Picture 1" descr="https://sites.psu.edu/liberalartscommunications/files/2016/08/Single-line-CLA-mark-in-blue-300x9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ites.psu.edu/liberalartscommunications/files/2016/08/Single-line-CLA-mark-in-blue-300x98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7752" cy="841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1B87CC" w14:textId="77777777" w:rsidR="00E723F5" w:rsidRDefault="00E723F5" w:rsidP="00E723F5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C</w:t>
      </w:r>
      <w:r w:rsidRPr="003E44C9">
        <w:rPr>
          <w:rFonts w:ascii="Times New Roman" w:hAnsi="Times New Roman" w:cs="Times New Roman"/>
          <w:b/>
          <w:sz w:val="28"/>
          <w:szCs w:val="28"/>
        </w:rPr>
        <w:t xml:space="preserve">ollege of the Liberal Arts </w:t>
      </w:r>
    </w:p>
    <w:p w14:paraId="18355A41" w14:textId="77777777" w:rsidR="00E723F5" w:rsidRDefault="00E723F5" w:rsidP="00E723F5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E44C9">
        <w:rPr>
          <w:rFonts w:ascii="Times New Roman" w:hAnsi="Times New Roman" w:cs="Times New Roman"/>
          <w:b/>
          <w:sz w:val="28"/>
          <w:szCs w:val="28"/>
        </w:rPr>
        <w:t xml:space="preserve">Superior Teaching and Research </w:t>
      </w:r>
    </w:p>
    <w:p w14:paraId="51D42B7B" w14:textId="77777777" w:rsidR="00E723F5" w:rsidRPr="00CC0577" w:rsidRDefault="00E723F5" w:rsidP="00E723F5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E44C9">
        <w:rPr>
          <w:rFonts w:ascii="Times New Roman" w:hAnsi="Times New Roman" w:cs="Times New Roman"/>
          <w:b/>
          <w:sz w:val="28"/>
          <w:szCs w:val="28"/>
        </w:rPr>
        <w:t>(STAR) Award</w:t>
      </w:r>
    </w:p>
    <w:p w14:paraId="5394F80B" w14:textId="77777777" w:rsidR="00E723F5" w:rsidRDefault="00E723F5" w:rsidP="00E723F5">
      <w:pPr>
        <w:spacing w:line="240" w:lineRule="auto"/>
        <w:contextualSpacing/>
        <w:rPr>
          <w:rFonts w:ascii="Times New Roman" w:hAnsi="Times New Roman" w:cs="Times New Roman"/>
          <w:b/>
          <w:sz w:val="28"/>
          <w:szCs w:val="28"/>
        </w:rPr>
      </w:pPr>
    </w:p>
    <w:p w14:paraId="14FCA4CD" w14:textId="77777777" w:rsidR="00385E04" w:rsidRPr="008E7DDB" w:rsidRDefault="008E7DDB" w:rsidP="00E723F5">
      <w:pPr>
        <w:spacing w:line="240" w:lineRule="auto"/>
        <w:contextualSpacing/>
        <w:rPr>
          <w:rFonts w:ascii="Times New Roman" w:hAnsi="Times New Roman" w:cs="Times New Roman"/>
          <w:b/>
          <w:sz w:val="28"/>
          <w:szCs w:val="28"/>
        </w:rPr>
      </w:pPr>
      <w:r w:rsidRPr="008E7DDB">
        <w:rPr>
          <w:rFonts w:ascii="Times New Roman" w:hAnsi="Times New Roman" w:cs="Times New Roman"/>
          <w:b/>
          <w:sz w:val="28"/>
          <w:szCs w:val="28"/>
        </w:rPr>
        <w:t>Nominated Student Information</w:t>
      </w:r>
      <w:r w:rsidRPr="008E7DDB">
        <w:rPr>
          <w:rFonts w:ascii="Times New Roman" w:hAnsi="Times New Roman" w:cs="Times New Roman"/>
          <w:b/>
          <w:sz w:val="28"/>
          <w:szCs w:val="28"/>
        </w:rPr>
        <w:br/>
      </w:r>
    </w:p>
    <w:p w14:paraId="3B4B080B" w14:textId="77777777" w:rsidR="008E7DDB" w:rsidRPr="00E723F5" w:rsidRDefault="008E7DDB" w:rsidP="00526AED">
      <w:pPr>
        <w:spacing w:line="240" w:lineRule="auto"/>
        <w:contextualSpacing/>
        <w:rPr>
          <w:rFonts w:ascii="Times New Roman" w:hAnsi="Times New Roman" w:cs="Times New Roman"/>
        </w:rPr>
      </w:pPr>
      <w:r w:rsidRPr="00E723F5">
        <w:rPr>
          <w:rFonts w:ascii="Times New Roman" w:hAnsi="Times New Roman" w:cs="Times New Roman"/>
        </w:rPr>
        <w:t>Name: _______________________</w:t>
      </w:r>
      <w:r w:rsidR="00E723F5">
        <w:rPr>
          <w:rFonts w:ascii="Times New Roman" w:hAnsi="Times New Roman" w:cs="Times New Roman"/>
        </w:rPr>
        <w:t>_______</w:t>
      </w:r>
      <w:r w:rsidRPr="00E723F5">
        <w:rPr>
          <w:rFonts w:ascii="Times New Roman" w:hAnsi="Times New Roman" w:cs="Times New Roman"/>
        </w:rPr>
        <w:t>_______________________________________________</w:t>
      </w:r>
      <w:r w:rsidR="00845CC1" w:rsidRPr="00E723F5">
        <w:rPr>
          <w:rFonts w:ascii="Times New Roman" w:hAnsi="Times New Roman" w:cs="Times New Roman"/>
        </w:rPr>
        <w:t>_</w:t>
      </w:r>
      <w:r w:rsidRPr="00E723F5">
        <w:rPr>
          <w:rFonts w:ascii="Times New Roman" w:hAnsi="Times New Roman" w:cs="Times New Roman"/>
        </w:rPr>
        <w:br/>
      </w:r>
    </w:p>
    <w:p w14:paraId="488050FB" w14:textId="77777777" w:rsidR="008E7DDB" w:rsidRPr="00E723F5" w:rsidRDefault="008E7DDB" w:rsidP="00526AED">
      <w:pPr>
        <w:spacing w:line="240" w:lineRule="auto"/>
        <w:contextualSpacing/>
        <w:rPr>
          <w:rFonts w:ascii="Times New Roman" w:hAnsi="Times New Roman" w:cs="Times New Roman"/>
        </w:rPr>
      </w:pPr>
      <w:r w:rsidRPr="00E723F5">
        <w:rPr>
          <w:rFonts w:ascii="Times New Roman" w:hAnsi="Times New Roman" w:cs="Times New Roman"/>
        </w:rPr>
        <w:t>PSU Student ID: ________________</w:t>
      </w:r>
      <w:r w:rsidR="00E723F5">
        <w:rPr>
          <w:rFonts w:ascii="Times New Roman" w:hAnsi="Times New Roman" w:cs="Times New Roman"/>
        </w:rPr>
        <w:t>_______</w:t>
      </w:r>
      <w:r w:rsidRPr="00E723F5">
        <w:rPr>
          <w:rFonts w:ascii="Times New Roman" w:hAnsi="Times New Roman" w:cs="Times New Roman"/>
        </w:rPr>
        <w:t>_______Email:__________________________________</w:t>
      </w:r>
      <w:r w:rsidR="00845CC1" w:rsidRPr="00E723F5">
        <w:rPr>
          <w:rFonts w:ascii="Times New Roman" w:hAnsi="Times New Roman" w:cs="Times New Roman"/>
        </w:rPr>
        <w:t>_</w:t>
      </w:r>
      <w:r w:rsidRPr="00E723F5">
        <w:rPr>
          <w:rFonts w:ascii="Times New Roman" w:hAnsi="Times New Roman" w:cs="Times New Roman"/>
        </w:rPr>
        <w:br/>
      </w:r>
    </w:p>
    <w:p w14:paraId="7DAF95DB" w14:textId="77777777" w:rsidR="008E7DDB" w:rsidRPr="00E723F5" w:rsidRDefault="008E7DDB" w:rsidP="00526AED">
      <w:pPr>
        <w:spacing w:line="240" w:lineRule="auto"/>
        <w:contextualSpacing/>
        <w:rPr>
          <w:rFonts w:ascii="Times New Roman" w:hAnsi="Times New Roman" w:cs="Times New Roman"/>
        </w:rPr>
      </w:pPr>
      <w:r w:rsidRPr="00E723F5">
        <w:rPr>
          <w:rFonts w:ascii="Times New Roman" w:hAnsi="Times New Roman" w:cs="Times New Roman"/>
        </w:rPr>
        <w:t>Department Program:___________________________________________________________</w:t>
      </w:r>
      <w:r w:rsidR="00845CC1" w:rsidRPr="00E723F5">
        <w:rPr>
          <w:rFonts w:ascii="Times New Roman" w:hAnsi="Times New Roman" w:cs="Times New Roman"/>
        </w:rPr>
        <w:t>_</w:t>
      </w:r>
    </w:p>
    <w:p w14:paraId="5414E93E" w14:textId="77777777" w:rsidR="00B448E8" w:rsidRPr="00E723F5" w:rsidRDefault="008E7DDB" w:rsidP="00526AED">
      <w:pPr>
        <w:spacing w:line="240" w:lineRule="auto"/>
        <w:contextualSpacing/>
        <w:rPr>
          <w:rFonts w:ascii="Times New Roman" w:hAnsi="Times New Roman" w:cs="Times New Roman"/>
        </w:rPr>
      </w:pPr>
      <w:r w:rsidRPr="00E723F5">
        <w:rPr>
          <w:rFonts w:ascii="Times New Roman" w:hAnsi="Times New Roman" w:cs="Times New Roman"/>
        </w:rPr>
        <w:tab/>
      </w:r>
      <w:r w:rsidRPr="00E723F5">
        <w:rPr>
          <w:rFonts w:ascii="Times New Roman" w:hAnsi="Times New Roman" w:cs="Times New Roman"/>
        </w:rPr>
        <w:tab/>
      </w:r>
    </w:p>
    <w:p w14:paraId="4144E4F0" w14:textId="77777777" w:rsidR="00CC0577" w:rsidRPr="008E7DDB" w:rsidRDefault="008E7DDB" w:rsidP="00526AE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C0577" w:rsidRPr="00385E04">
        <w:rPr>
          <w:rFonts w:ascii="Times New Roman" w:hAnsi="Times New Roman" w:cs="Times New Roman"/>
          <w:b/>
          <w:sz w:val="24"/>
          <w:szCs w:val="24"/>
        </w:rPr>
        <w:tab/>
      </w:r>
    </w:p>
    <w:p w14:paraId="0B0F96DE" w14:textId="77777777" w:rsidR="008E7DDB" w:rsidRPr="00B448E8" w:rsidRDefault="008E7DDB" w:rsidP="00526AED">
      <w:pPr>
        <w:spacing w:line="240" w:lineRule="auto"/>
        <w:contextualSpacing/>
        <w:rPr>
          <w:rFonts w:ascii="Times New Roman" w:hAnsi="Times New Roman" w:cs="Times New Roman"/>
          <w:b/>
          <w:sz w:val="28"/>
          <w:szCs w:val="28"/>
        </w:rPr>
      </w:pPr>
      <w:r w:rsidRPr="008E7DDB">
        <w:rPr>
          <w:rFonts w:ascii="Times New Roman" w:hAnsi="Times New Roman" w:cs="Times New Roman"/>
          <w:b/>
          <w:sz w:val="28"/>
          <w:szCs w:val="28"/>
        </w:rPr>
        <w:t>Nominating Graduate Program Head</w:t>
      </w:r>
      <w:r w:rsidR="0067705E">
        <w:rPr>
          <w:rFonts w:ascii="Times New Roman" w:hAnsi="Times New Roman" w:cs="Times New Roman"/>
          <w:b/>
          <w:sz w:val="28"/>
          <w:szCs w:val="28"/>
        </w:rPr>
        <w:t xml:space="preserve"> Information</w:t>
      </w:r>
    </w:p>
    <w:p w14:paraId="701B87A8" w14:textId="77777777" w:rsidR="00526AED" w:rsidRDefault="00526AED" w:rsidP="00526AE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B301D08" w14:textId="77777777" w:rsidR="008E7DDB" w:rsidRDefault="008E7DDB" w:rsidP="00526AE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</w:t>
      </w:r>
      <w:r w:rsidR="00845CC1">
        <w:rPr>
          <w:rFonts w:ascii="Times New Roman" w:hAnsi="Times New Roman" w:cs="Times New Roman"/>
          <w:sz w:val="24"/>
          <w:szCs w:val="24"/>
        </w:rPr>
        <w:t>_</w:t>
      </w:r>
    </w:p>
    <w:p w14:paraId="2FD6B66A" w14:textId="77777777" w:rsidR="008E7DDB" w:rsidRPr="00B448E8" w:rsidRDefault="008E7DDB" w:rsidP="00526AE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448E8">
        <w:rPr>
          <w:rFonts w:ascii="Times New Roman" w:hAnsi="Times New Roman" w:cs="Times New Roman"/>
          <w:sz w:val="24"/>
          <w:szCs w:val="24"/>
        </w:rPr>
        <w:t>Name</w:t>
      </w:r>
      <w:r w:rsidRPr="00B448E8">
        <w:rPr>
          <w:rFonts w:ascii="Times New Roman" w:hAnsi="Times New Roman" w:cs="Times New Roman"/>
          <w:i/>
          <w:sz w:val="24"/>
          <w:szCs w:val="24"/>
        </w:rPr>
        <w:tab/>
      </w:r>
      <w:r w:rsidRPr="00B448E8">
        <w:rPr>
          <w:rFonts w:ascii="Times New Roman" w:hAnsi="Times New Roman" w:cs="Times New Roman"/>
          <w:i/>
          <w:sz w:val="24"/>
          <w:szCs w:val="24"/>
        </w:rPr>
        <w:tab/>
      </w:r>
      <w:r w:rsidRPr="00B448E8">
        <w:rPr>
          <w:rFonts w:ascii="Times New Roman" w:hAnsi="Times New Roman" w:cs="Times New Roman"/>
          <w:i/>
          <w:sz w:val="24"/>
          <w:szCs w:val="24"/>
        </w:rPr>
        <w:tab/>
      </w:r>
      <w:r w:rsidRPr="00B448E8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B448E8">
        <w:rPr>
          <w:rFonts w:ascii="Times New Roman" w:hAnsi="Times New Roman" w:cs="Times New Roman"/>
          <w:sz w:val="24"/>
          <w:szCs w:val="24"/>
        </w:rPr>
        <w:tab/>
        <w:t>Signature</w:t>
      </w:r>
      <w:r w:rsidRPr="00B448E8">
        <w:rPr>
          <w:rFonts w:ascii="Times New Roman" w:hAnsi="Times New Roman" w:cs="Times New Roman"/>
          <w:sz w:val="24"/>
          <w:szCs w:val="24"/>
        </w:rPr>
        <w:tab/>
      </w:r>
      <w:r w:rsidRPr="00B448E8">
        <w:rPr>
          <w:rFonts w:ascii="Times New Roman" w:hAnsi="Times New Roman" w:cs="Times New Roman"/>
          <w:sz w:val="24"/>
          <w:szCs w:val="24"/>
        </w:rPr>
        <w:tab/>
      </w:r>
      <w:r w:rsidRPr="00B448E8">
        <w:rPr>
          <w:rFonts w:ascii="Times New Roman" w:hAnsi="Times New Roman" w:cs="Times New Roman"/>
          <w:sz w:val="24"/>
          <w:szCs w:val="24"/>
        </w:rPr>
        <w:tab/>
      </w:r>
      <w:r w:rsidRPr="00B448E8">
        <w:rPr>
          <w:rFonts w:ascii="Times New Roman" w:hAnsi="Times New Roman" w:cs="Times New Roman"/>
          <w:sz w:val="24"/>
          <w:szCs w:val="24"/>
        </w:rPr>
        <w:tab/>
        <w:t>Date</w:t>
      </w:r>
    </w:p>
    <w:p w14:paraId="5B20D9BF" w14:textId="77777777" w:rsidR="00B448E8" w:rsidRDefault="00E723F5" w:rsidP="00526AE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rector</w:t>
      </w:r>
      <w:r w:rsidR="008E7DDB" w:rsidRPr="00B448E8">
        <w:rPr>
          <w:rFonts w:ascii="Times New Roman" w:hAnsi="Times New Roman" w:cs="Times New Roman"/>
          <w:sz w:val="24"/>
          <w:szCs w:val="24"/>
        </w:rPr>
        <w:t xml:space="preserve"> of the Graduate Program </w:t>
      </w:r>
    </w:p>
    <w:p w14:paraId="164E5B0B" w14:textId="77777777" w:rsidR="008E7DDB" w:rsidRPr="00B448E8" w:rsidRDefault="00B448E8" w:rsidP="00526AE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8E7DDB" w:rsidRPr="00B448E8">
        <w:rPr>
          <w:rFonts w:ascii="Times New Roman" w:hAnsi="Times New Roman" w:cs="Times New Roman"/>
          <w:sz w:val="24"/>
          <w:szCs w:val="24"/>
        </w:rPr>
        <w:t>in which student is enrolled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70762A0" w14:textId="77777777" w:rsidR="008E7DDB" w:rsidRDefault="008E7DDB" w:rsidP="00526AE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15F85B7" w14:textId="77777777" w:rsidR="008E7DDB" w:rsidRDefault="008E7DDB" w:rsidP="00526AE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/Program: __________________________________________________________</w:t>
      </w:r>
      <w:r w:rsidR="00845CC1">
        <w:rPr>
          <w:rFonts w:ascii="Times New Roman" w:hAnsi="Times New Roman" w:cs="Times New Roman"/>
          <w:sz w:val="24"/>
          <w:szCs w:val="24"/>
        </w:rPr>
        <w:t>__</w:t>
      </w:r>
    </w:p>
    <w:p w14:paraId="5899A568" w14:textId="77777777" w:rsidR="008E7DDB" w:rsidRDefault="008E7DDB" w:rsidP="00526AE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96B5E26" w14:textId="77777777" w:rsidR="008E7DDB" w:rsidRDefault="008E7DDB" w:rsidP="00526AE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ail: ______________________________________________________________________</w:t>
      </w:r>
      <w:r w:rsidR="00845CC1">
        <w:rPr>
          <w:rFonts w:ascii="Times New Roman" w:hAnsi="Times New Roman" w:cs="Times New Roman"/>
          <w:sz w:val="24"/>
          <w:szCs w:val="24"/>
        </w:rPr>
        <w:t>__</w:t>
      </w:r>
    </w:p>
    <w:p w14:paraId="4707A9B4" w14:textId="77777777" w:rsidR="00526AED" w:rsidRDefault="00526AED" w:rsidP="00526AE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2F90003" w14:textId="77777777" w:rsidR="00E723F5" w:rsidRPr="00E723F5" w:rsidRDefault="00E723F5" w:rsidP="00526AE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Nominating Statement </w:t>
      </w:r>
      <w:r>
        <w:rPr>
          <w:rFonts w:ascii="Times New Roman" w:hAnsi="Times New Roman" w:cs="Times New Roman"/>
          <w:sz w:val="24"/>
          <w:szCs w:val="24"/>
        </w:rPr>
        <w:t>(to be completed by the director of graduate studies)</w:t>
      </w:r>
    </w:p>
    <w:p w14:paraId="05826655" w14:textId="77777777" w:rsidR="00E723F5" w:rsidRDefault="00E723F5" w:rsidP="00526AE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69C8C4A" w14:textId="77777777" w:rsidR="00526AED" w:rsidRDefault="00526AED" w:rsidP="00526AE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address the following </w:t>
      </w:r>
      <w:r w:rsidR="00E723F5">
        <w:rPr>
          <w:rFonts w:ascii="Times New Roman" w:hAnsi="Times New Roman" w:cs="Times New Roman"/>
          <w:sz w:val="24"/>
          <w:szCs w:val="24"/>
        </w:rPr>
        <w:t>topics in</w:t>
      </w:r>
      <w:r>
        <w:rPr>
          <w:rFonts w:ascii="Times New Roman" w:hAnsi="Times New Roman" w:cs="Times New Roman"/>
          <w:sz w:val="24"/>
          <w:szCs w:val="24"/>
        </w:rPr>
        <w:t xml:space="preserve"> an attached nomi</w:t>
      </w:r>
      <w:r w:rsidR="00E723F5">
        <w:rPr>
          <w:rFonts w:ascii="Times New Roman" w:hAnsi="Times New Roman" w:cs="Times New Roman"/>
          <w:sz w:val="24"/>
          <w:szCs w:val="24"/>
        </w:rPr>
        <w:t>nating statement not to exceed two pages:</w:t>
      </w:r>
    </w:p>
    <w:p w14:paraId="7C5AB10A" w14:textId="77777777" w:rsidR="00ED248A" w:rsidRDefault="00ED248A" w:rsidP="00ED248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0EAA4E8" w14:textId="4ECB5354" w:rsidR="00DF4505" w:rsidRPr="00DF4505" w:rsidRDefault="009F745D" w:rsidP="00DF4505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cribe in detail </w:t>
      </w:r>
      <w:r w:rsidR="00DF4505">
        <w:rPr>
          <w:rFonts w:ascii="Times New Roman" w:hAnsi="Times New Roman" w:cs="Times New Roman"/>
          <w:sz w:val="24"/>
          <w:szCs w:val="24"/>
        </w:rPr>
        <w:t>the student’s record of superior teaching, research, and service that merit recognition (</w:t>
      </w:r>
      <w:r w:rsidRPr="009F745D">
        <w:rPr>
          <w:rFonts w:ascii="Times New Roman" w:hAnsi="Times New Roman" w:cs="Times New Roman"/>
          <w:sz w:val="24"/>
          <w:szCs w:val="24"/>
          <w:u w:val="single"/>
        </w:rPr>
        <w:t>mu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F4505">
        <w:rPr>
          <w:rFonts w:ascii="Times New Roman" w:hAnsi="Times New Roman" w:cs="Times New Roman"/>
          <w:sz w:val="24"/>
          <w:szCs w:val="24"/>
        </w:rPr>
        <w:t xml:space="preserve">include the student's GPA, SRTE’s, </w:t>
      </w:r>
      <w:r w:rsidR="00DF4505" w:rsidRPr="00ED248A">
        <w:rPr>
          <w:rFonts w:ascii="Times New Roman" w:hAnsi="Times New Roman" w:cs="Times New Roman"/>
          <w:sz w:val="24"/>
          <w:szCs w:val="24"/>
        </w:rPr>
        <w:t>other relevant teaching evaluations, publications, and an assessment of service contributions)</w:t>
      </w:r>
      <w:proofErr w:type="gramStart"/>
      <w:r w:rsidR="00DF4505" w:rsidRPr="00ED248A">
        <w:rPr>
          <w:rFonts w:ascii="Times New Roman" w:hAnsi="Times New Roman" w:cs="Times New Roman"/>
          <w:sz w:val="24"/>
          <w:szCs w:val="24"/>
        </w:rPr>
        <w:t>.</w:t>
      </w:r>
      <w:r w:rsidR="00DF4505">
        <w:rPr>
          <w:rFonts w:ascii="Times New Roman" w:hAnsi="Times New Roman" w:cs="Times New Roman"/>
          <w:sz w:val="24"/>
          <w:szCs w:val="24"/>
        </w:rPr>
        <w:t xml:space="preserve">  </w:t>
      </w:r>
      <w:proofErr w:type="gramEnd"/>
    </w:p>
    <w:p w14:paraId="317E441F" w14:textId="77777777" w:rsidR="00DF4505" w:rsidRDefault="00DF4505" w:rsidP="00DF4505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A0C251D" w14:textId="4EF89523" w:rsidR="00DF4505" w:rsidRDefault="00DF4505" w:rsidP="00DF4505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D248A">
        <w:rPr>
          <w:rFonts w:ascii="Times New Roman" w:hAnsi="Times New Roman" w:cs="Times New Roman"/>
          <w:sz w:val="24"/>
          <w:szCs w:val="24"/>
        </w:rPr>
        <w:t>Describe the project or activity that would be made possible by a STAR award to this student. Please include relevant, specific budget information.</w:t>
      </w:r>
    </w:p>
    <w:p w14:paraId="5627E5F3" w14:textId="77777777" w:rsidR="00DF4505" w:rsidRDefault="00DF4505" w:rsidP="00DF4505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16C3C11" w14:textId="54081C06" w:rsidR="001E1B23" w:rsidRPr="00DF4505" w:rsidRDefault="001E1B23" w:rsidP="00DF4505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E1B23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00CAA4D" wp14:editId="10EE2597">
                <wp:simplePos x="0" y="0"/>
                <wp:positionH relativeFrom="column">
                  <wp:posOffset>-495300</wp:posOffset>
                </wp:positionH>
                <wp:positionV relativeFrom="paragraph">
                  <wp:posOffset>747395</wp:posOffset>
                </wp:positionV>
                <wp:extent cx="6943725" cy="592455"/>
                <wp:effectExtent l="0" t="0" r="28575" b="1714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43725" cy="59245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861C63" w14:textId="77777777" w:rsidR="001E1B23" w:rsidRDefault="001E1B23" w:rsidP="001E1B23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1E1B2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u w:val="single"/>
                              </w:rPr>
                              <w:t xml:space="preserve">To be completed by the College Graduate Studies Office: </w:t>
                            </w:r>
                          </w:p>
                          <w:p w14:paraId="50FBCBC5" w14:textId="77777777" w:rsidR="001E1B23" w:rsidRDefault="001E1B23" w:rsidP="001E1B23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66C51B2E" w14:textId="77777777" w:rsidR="001E1B23" w:rsidRPr="001E1B23" w:rsidRDefault="001E1B23" w:rsidP="001E1B23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Funding Decision:  YES ____   NO _____     If YES, Budget/Endowment: ____________________________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0CAA4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9pt;margin-top:58.85pt;width:546.75pt;height:46.6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" fillcolor="#c6d9f1 [671]">
                <v:textbox>
                  <w:txbxContent>
                    <w:p w14:paraId="41861C63" w14:textId="77777777" w:rsidR="001E1B23" w:rsidRDefault="001E1B23" w:rsidP="001E1B23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  <w:u w:val="single"/>
                        </w:rPr>
                      </w:pPr>
                      <w:r w:rsidRPr="001E1B23">
                        <w:rPr>
                          <w:rFonts w:ascii="Times New Roman" w:hAnsi="Times New Roman" w:cs="Times New Roman"/>
                          <w:sz w:val="20"/>
                          <w:szCs w:val="20"/>
                          <w:u w:val="single"/>
                        </w:rPr>
                        <w:t xml:space="preserve">To be completed by the College Graduate Studies Office: </w:t>
                      </w:r>
                    </w:p>
                    <w:p w14:paraId="50FBCBC5" w14:textId="77777777" w:rsidR="001E1B23" w:rsidRDefault="001E1B23" w:rsidP="001E1B23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14:paraId="66C51B2E" w14:textId="77777777" w:rsidR="001E1B23" w:rsidRPr="001E1B23" w:rsidRDefault="001E1B23" w:rsidP="001E1B23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Funding Decision:  YES ____   NO _____     If YES, Budget/Endowment: ____________________________      </w:t>
                      </w:r>
                    </w:p>
                  </w:txbxContent>
                </v:textbox>
              </v:shape>
            </w:pict>
          </mc:Fallback>
        </mc:AlternateContent>
      </w:r>
      <w:r w:rsidR="00E723F5" w:rsidRPr="00DF4505">
        <w:rPr>
          <w:rFonts w:ascii="Times New Roman" w:hAnsi="Times New Roman" w:cs="Times New Roman"/>
          <w:sz w:val="24"/>
          <w:szCs w:val="24"/>
        </w:rPr>
        <w:t>Describe the impact that the project or activity made possible by this award would have on the student’s professional and scholarly development.</w:t>
      </w:r>
    </w:p>
    <w:sectPr w:rsidR="001E1B23" w:rsidRPr="00DF450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322A0E" w14:textId="77777777" w:rsidR="0077217C" w:rsidRDefault="0077217C" w:rsidP="00CC0577">
      <w:pPr>
        <w:spacing w:after="0" w:line="240" w:lineRule="auto"/>
      </w:pPr>
      <w:r>
        <w:separator/>
      </w:r>
    </w:p>
  </w:endnote>
  <w:endnote w:type="continuationSeparator" w:id="0">
    <w:p w14:paraId="4AED3373" w14:textId="77777777" w:rsidR="0077217C" w:rsidRDefault="0077217C" w:rsidP="00CC05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9D28B9" w14:textId="77777777" w:rsidR="00B448E8" w:rsidRDefault="00B448E8"/>
  <w:p w14:paraId="052FF24A" w14:textId="77777777" w:rsidR="00B448E8" w:rsidRDefault="00B448E8">
    <w:pPr>
      <w:pStyle w:val="FooterEven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D33448" w:rsidRPr="00D33448">
      <w:rPr>
        <w:noProof/>
        <w:sz w:val="24"/>
        <w:szCs w:val="24"/>
      </w:rPr>
      <w:t>2</w:t>
    </w:r>
    <w:r>
      <w:rPr>
        <w:noProof/>
        <w:sz w:val="24"/>
        <w:szCs w:val="24"/>
      </w:rPr>
      <w:fldChar w:fldCharType="end"/>
    </w:r>
  </w:p>
  <w:p w14:paraId="1B6EB363" w14:textId="77777777" w:rsidR="00B448E8" w:rsidRPr="00CC0577" w:rsidRDefault="00B448E8" w:rsidP="00CC0577">
    <w:pPr>
      <w:jc w:val="center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EB9687" w14:textId="77777777" w:rsidR="0077217C" w:rsidRDefault="0077217C" w:rsidP="00CC0577">
      <w:pPr>
        <w:spacing w:after="0" w:line="240" w:lineRule="auto"/>
      </w:pPr>
      <w:r>
        <w:separator/>
      </w:r>
    </w:p>
  </w:footnote>
  <w:footnote w:type="continuationSeparator" w:id="0">
    <w:p w14:paraId="54A7E557" w14:textId="77777777" w:rsidR="0077217C" w:rsidRDefault="0077217C" w:rsidP="00CC05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F2657F"/>
    <w:multiLevelType w:val="hybridMultilevel"/>
    <w:tmpl w:val="7CE0F9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3C4940"/>
    <w:multiLevelType w:val="hybridMultilevel"/>
    <w:tmpl w:val="92DEB5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M7Q0NTM3szAyMzJW0lEKTi0uzszPAykwrQUAVhm4JSwAAAA="/>
  </w:docVars>
  <w:rsids>
    <w:rsidRoot w:val="009C548B"/>
    <w:rsid w:val="001E1B23"/>
    <w:rsid w:val="0024778B"/>
    <w:rsid w:val="003329EE"/>
    <w:rsid w:val="00385E04"/>
    <w:rsid w:val="003E44C9"/>
    <w:rsid w:val="003F70DD"/>
    <w:rsid w:val="0044469E"/>
    <w:rsid w:val="004C5B28"/>
    <w:rsid w:val="00526AED"/>
    <w:rsid w:val="005314DC"/>
    <w:rsid w:val="00560896"/>
    <w:rsid w:val="00662B6B"/>
    <w:rsid w:val="0067705E"/>
    <w:rsid w:val="00714DA5"/>
    <w:rsid w:val="007154F9"/>
    <w:rsid w:val="00724D3C"/>
    <w:rsid w:val="00764A4C"/>
    <w:rsid w:val="0077217C"/>
    <w:rsid w:val="00845CC1"/>
    <w:rsid w:val="0085211E"/>
    <w:rsid w:val="008E7DDB"/>
    <w:rsid w:val="00970AF2"/>
    <w:rsid w:val="00975C2E"/>
    <w:rsid w:val="009C548B"/>
    <w:rsid w:val="009F745D"/>
    <w:rsid w:val="00AE6BEB"/>
    <w:rsid w:val="00AF55D1"/>
    <w:rsid w:val="00B448E8"/>
    <w:rsid w:val="00B82C4B"/>
    <w:rsid w:val="00BA203D"/>
    <w:rsid w:val="00CC0577"/>
    <w:rsid w:val="00D16626"/>
    <w:rsid w:val="00D33448"/>
    <w:rsid w:val="00DF0FEE"/>
    <w:rsid w:val="00DF4505"/>
    <w:rsid w:val="00E70309"/>
    <w:rsid w:val="00E723F5"/>
    <w:rsid w:val="00ED248A"/>
    <w:rsid w:val="00F15C51"/>
    <w:rsid w:val="00F86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79CCBC"/>
  <w15:docId w15:val="{C66CADB6-2E2D-4238-A77C-B600376DD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E6BE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E6BE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05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0577"/>
  </w:style>
  <w:style w:type="paragraph" w:styleId="Footer">
    <w:name w:val="footer"/>
    <w:basedOn w:val="Normal"/>
    <w:link w:val="FooterChar"/>
    <w:uiPriority w:val="99"/>
    <w:unhideWhenUsed/>
    <w:rsid w:val="00CC05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0577"/>
  </w:style>
  <w:style w:type="paragraph" w:customStyle="1" w:styleId="FooterEven">
    <w:name w:val="Footer Even"/>
    <w:basedOn w:val="Normal"/>
    <w:qFormat/>
    <w:rsid w:val="003329EE"/>
    <w:pPr>
      <w:pBdr>
        <w:top w:val="single" w:sz="4" w:space="1" w:color="4F81BD" w:themeColor="accent1"/>
      </w:pBdr>
      <w:spacing w:after="180" w:line="264" w:lineRule="auto"/>
    </w:pPr>
    <w:rPr>
      <w:rFonts w:cs="Times New Roman"/>
      <w:color w:val="1F497D" w:themeColor="text2"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1B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1B23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F15C5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5C5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693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3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219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the Liberal Arts</Company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Anderson</dc:creator>
  <cp:lastModifiedBy>Alena Sunderland</cp:lastModifiedBy>
  <cp:revision>11</cp:revision>
  <cp:lastPrinted>2012-09-24T20:44:00Z</cp:lastPrinted>
  <dcterms:created xsi:type="dcterms:W3CDTF">2012-10-15T13:47:00Z</dcterms:created>
  <dcterms:modified xsi:type="dcterms:W3CDTF">2020-04-14T18:58:00Z</dcterms:modified>
</cp:coreProperties>
</file>